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a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1"/>
          <w:ilvl w:val="0"/>
        </w:numPr>
      </w:pPr>
      <w:r>
        <w:t xml:space="preserve">la théorie doit pouvoir être testées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a]</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a thèse porte sur la seconde, je propose de la discuter dans le paragraphe suivant.</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l'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2009]</w:t>
      </w:r>
      <w:r>
        <w:t xml:space="preserve">.</w:t>
      </w:r>
    </w:p>
    <w:p>
      <w:pPr>
        <w:pStyle w:val="Heading2"/>
      </w:pPr>
      <w:bookmarkStart w:id="50" w:name="le-modèle-mathématique-et-les-prédictions-de-la-tib"/>
      <w:bookmarkEnd w:id="50"/>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Simerloff et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5" w:name="limportance-de-la-tib-dans-des-développements-théoriques-plus-récents"/>
      <w:bookmarkEnd w:id="55"/>
      <w:r>
        <w:t xml:space="preserve">L'importance de la TIB dans des développements théoriques plus récents</w:t>
      </w:r>
    </w:p>
    <w:p>
      <w:pPr>
        <w:pStyle w:val="Heading3"/>
      </w:pPr>
      <w:bookmarkStart w:id="56" w:name="la-théorie-des-métapopulations"/>
      <w:bookmarkEnd w:id="56"/>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7"/>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8"/>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59" w:name="la-théorie-neutre-de-la-biogéographie-et-le-débat-quelle-soulève"/>
      <w:bookmarkEnd w:id="59"/>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0" w:name="le-rôle-des-interactions-dans-la-distribution-des-espèces"/>
      <w:bookmarkEnd w:id="60"/>
      <w:r>
        <w:t xml:space="preserve">Le rôle des interactions dans la distribution des espèces</w:t>
      </w:r>
    </w:p>
    <w:p>
      <w:pPr>
        <w:pStyle w:val="FirstParagraph"/>
      </w:pPr>
      <w:r>
        <w:t xml:space="preserve">Ma thèse a pour objectif de trouver des levier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2013a]</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1" w:name="importance-des-interactions-dans-la-distribution"/>
      <w:bookmarkEnd w:id="61"/>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1, @Guisan2011]</w:t>
      </w:r>
      <w:r>
        <w:t xml:space="preserve">. Une méthodologie récente appelée JSDM intègre les corrélations dans la présence des espèces pour améliorer les prédictions</w:t>
      </w:r>
      <w:r>
        <w:t xml:space="preserve"> </w:t>
      </w:r>
      <w:r>
        <w:t xml:space="preserve">[@Pollock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3" w:name="un-problème-déchelle"/>
      <w:bookmarkEnd w:id="63"/>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ma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4" w:name="vers-une-biogéographie-énergétique"/>
      <w:bookmarkEnd w:id="64"/>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ma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3">
        <w:r>
          <w:rPr>
            <w:rStyle w:val="Hyperlink"/>
          </w:rPr>
          <w:t xml:space="preserve">http://www.nytimes.com/2016/03/13/opinion/sunday/the-global-solution-to-extinction.html</w:t>
        </w:r>
      </w:hyperlink>
      <w:r>
        <w:t xml:space="preserve">.</w:t>
      </w:r>
    </w:p>
  </w:footnote>
  <w:footnote w:id="57">
    <w:p>
      <w:pPr>
        <w:pStyle w:val="FootnoteText"/>
      </w:pPr>
      <w:r>
        <w:rPr>
          <w:rStyle w:val="FootnoteReference"/>
        </w:rPr>
        <w:footnoteRef/>
      </w:r>
      <w:r>
        <w:t xml:space="preserve"> </w:t>
      </w:r>
      <w:r>
        <w:t xml:space="preserve">Les îles sont cependant souvent dans des archipels où la lecture de ces flux n'est pas si simple.</w:t>
      </w:r>
    </w:p>
  </w:footnote>
  <w:footnote w:id="58">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f1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c961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02T01:03:10Z</dcterms:created>
  <dcterms:modified xsi:type="dcterms:W3CDTF">2016-08-02T01:03:10Z</dcterms:modified>
</cp:coreProperties>
</file>